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DANH_SÁCH_ĐỀ"/>
    <w:bookmarkEnd w:id="0"/>
    <w:p w14:paraId="0F3288AC" w14:textId="2C341549" w:rsidR="005D5507" w:rsidRPr="0066081C" w:rsidRDefault="00B90647" w:rsidP="00147FB9">
      <w:pPr>
        <w:pStyle w:val="Heading2"/>
        <w:jc w:val="center"/>
        <w:rPr>
          <w:rFonts w:ascii="Times New Roman" w:hAnsi="Times New Roman" w:cs="Times New Roman"/>
          <w:b/>
          <w:bCs/>
          <w:color w:val="000099"/>
          <w:szCs w:val="28"/>
        </w:rPr>
      </w:pPr>
      <w:r w:rsidRPr="0066081C">
        <w:rPr>
          <w:rFonts w:ascii="Times New Roman" w:hAnsi="Times New Roman" w:cs="Times New Roman"/>
          <w:i/>
          <w:iCs/>
          <w:noProof/>
          <w:color w:val="000099"/>
          <w:lang w:val="en-US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0799570" wp14:editId="25BD4175">
                <wp:simplePos x="0" y="0"/>
                <wp:positionH relativeFrom="column">
                  <wp:posOffset>46892</wp:posOffset>
                </wp:positionH>
                <wp:positionV relativeFrom="paragraph">
                  <wp:posOffset>-382954</wp:posOffset>
                </wp:positionV>
                <wp:extent cx="851877" cy="242277"/>
                <wp:effectExtent l="0" t="0" r="24765" b="2476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1877" cy="2422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B0AB31" w14:textId="4D28AAFA" w:rsidR="00F21BEA" w:rsidRPr="00B90647" w:rsidRDefault="00F21BEA" w:rsidP="00B90647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24"/>
                                <w:lang w:val="en-US"/>
                              </w:rPr>
                            </w:pPr>
                            <w:r w:rsidRPr="00B90647">
                              <w:rPr>
                                <w:rFonts w:ascii="Times New Roman" w:hAnsi="Times New Roman"/>
                                <w:b/>
                                <w:sz w:val="24"/>
                                <w:lang w:val="en-US"/>
                              </w:rPr>
                              <w:t>Mẫu 0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lang w:val="en-US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0799570" id="Text Box 29" o:spid="_x0000_s1030" type="#_x0000_t202" style="position:absolute;left:0;text-align:left;margin-left:3.7pt;margin-top:-30.15pt;width:67.1pt;height:19.1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" fillcolor="white [3201]" strokeweight=".5pt">
                <v:textbox>
                  <w:txbxContent>
                    <w:p w14:paraId="47B0AB31" w14:textId="4D28AAFA" w:rsidR="00F21BEA" w:rsidRPr="00B90647" w:rsidRDefault="00F21BEA" w:rsidP="00B90647">
                      <w:pPr>
                        <w:jc w:val="center"/>
                        <w:rPr>
                          <w:rFonts w:ascii="Times New Roman" w:hAnsi="Times New Roman"/>
                          <w:b/>
                          <w:sz w:val="24"/>
                          <w:lang w:val="en-US"/>
                        </w:rPr>
                      </w:pPr>
                      <w:r w:rsidRPr="00B90647">
                        <w:rPr>
                          <w:rFonts w:ascii="Times New Roman" w:hAnsi="Times New Roman"/>
                          <w:b/>
                          <w:sz w:val="24"/>
                          <w:lang w:val="en-US"/>
                        </w:rPr>
                        <w:t>Mẫu 0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lang w:val="en-US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5D5507" w:rsidRPr="0066081C">
        <w:rPr>
          <w:rFonts w:ascii="Times New Roman" w:hAnsi="Times New Roman" w:cs="Times New Roman"/>
          <w:b/>
          <w:bCs/>
          <w:color w:val="000099"/>
          <w:szCs w:val="28"/>
        </w:rPr>
        <w:t xml:space="preserve">DANH SÁCH ĐỀ NGHỊ THAM GIA ĐÁNH GIÁ, XÉT TẶNG GIẢI THƯỞNG </w:t>
      </w:r>
      <w:r w:rsidR="005D5507" w:rsidRPr="0066081C">
        <w:rPr>
          <w:rFonts w:ascii="Times New Roman" w:hAnsi="Times New Roman" w:cs="Times New Roman"/>
          <w:b/>
          <w:bCs/>
          <w:color w:val="000099"/>
          <w:szCs w:val="28"/>
        </w:rPr>
        <w:br/>
        <w:t>“SINH VIÊN NGHIÊN CỨU KHOA HỌC” CẤP TRƯỜNG</w:t>
      </w:r>
    </w:p>
    <w:p w14:paraId="20B1F00D" w14:textId="77777777" w:rsidR="005D5507" w:rsidRPr="0066081C" w:rsidRDefault="005D5507" w:rsidP="005D5507">
      <w:pPr>
        <w:jc w:val="center"/>
        <w:rPr>
          <w:rFonts w:ascii="Times New Roman" w:hAnsi="Times New Roman"/>
          <w:b/>
          <w:color w:val="000099"/>
          <w:szCs w:val="28"/>
          <w:lang w:val="vi-VN"/>
        </w:rPr>
      </w:pPr>
      <w:r w:rsidRPr="0066081C">
        <w:rPr>
          <w:rFonts w:ascii="Times New Roman" w:hAnsi="Times New Roman"/>
          <w:b/>
          <w:color w:val="000099"/>
          <w:spacing w:val="4"/>
          <w:szCs w:val="26"/>
        </w:rPr>
        <w:t>Khoa/Viện:………………………………………..</w:t>
      </w:r>
    </w:p>
    <w:p w14:paraId="6552D3B9" w14:textId="77777777" w:rsidR="005D5507" w:rsidRPr="0066081C" w:rsidRDefault="005D5507" w:rsidP="00915404">
      <w:pPr>
        <w:jc w:val="right"/>
        <w:rPr>
          <w:rFonts w:ascii="Times New Roman" w:hAnsi="Times New Roman"/>
          <w:color w:val="000099"/>
          <w:szCs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7"/>
        <w:gridCol w:w="2414"/>
        <w:gridCol w:w="1945"/>
        <w:gridCol w:w="2264"/>
        <w:gridCol w:w="1490"/>
        <w:gridCol w:w="2079"/>
        <w:gridCol w:w="2245"/>
        <w:gridCol w:w="1488"/>
      </w:tblGrid>
      <w:tr w:rsidR="0066081C" w:rsidRPr="0066081C" w14:paraId="7AE64D0F" w14:textId="77777777" w:rsidTr="00C9293D">
        <w:trPr>
          <w:tblHeader/>
        </w:trPr>
        <w:tc>
          <w:tcPr>
            <w:tcW w:w="639" w:type="dxa"/>
            <w:shd w:val="clear" w:color="auto" w:fill="F2F2F2" w:themeFill="background1" w:themeFillShade="F2"/>
            <w:vAlign w:val="center"/>
          </w:tcPr>
          <w:p w14:paraId="35915878" w14:textId="77777777" w:rsidR="00240DC5" w:rsidRPr="0066081C" w:rsidRDefault="00240DC5" w:rsidP="005D5507">
            <w:pPr>
              <w:jc w:val="center"/>
              <w:rPr>
                <w:rFonts w:ascii="Times New Roman" w:hAnsi="Times New Roman"/>
                <w:b/>
                <w:color w:val="000099"/>
                <w:szCs w:val="28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Cs w:val="28"/>
                <w:lang w:val="en-US"/>
              </w:rPr>
              <w:t>TT</w:t>
            </w:r>
          </w:p>
        </w:tc>
        <w:tc>
          <w:tcPr>
            <w:tcW w:w="2463" w:type="dxa"/>
            <w:shd w:val="clear" w:color="auto" w:fill="F2F2F2" w:themeFill="background1" w:themeFillShade="F2"/>
            <w:vAlign w:val="center"/>
          </w:tcPr>
          <w:p w14:paraId="23FBBB87" w14:textId="30BB7616" w:rsidR="00240DC5" w:rsidRPr="0066081C" w:rsidRDefault="00240DC5" w:rsidP="000D08D1">
            <w:pPr>
              <w:jc w:val="center"/>
              <w:rPr>
                <w:rFonts w:ascii="Times New Roman" w:hAnsi="Times New Roman"/>
                <w:b/>
                <w:color w:val="000099"/>
                <w:szCs w:val="28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Cs w:val="28"/>
                <w:lang w:val="en-US"/>
              </w:rPr>
              <w:t xml:space="preserve">Tên </w:t>
            </w:r>
            <w:r w:rsidR="000D08D1" w:rsidRPr="0066081C">
              <w:rPr>
                <w:rFonts w:ascii="Times New Roman" w:hAnsi="Times New Roman"/>
                <w:b/>
                <w:color w:val="000099"/>
                <w:szCs w:val="28"/>
                <w:lang w:val="en-US"/>
              </w:rPr>
              <w:t>đề tài</w:t>
            </w:r>
          </w:p>
        </w:tc>
        <w:tc>
          <w:tcPr>
            <w:tcW w:w="1982" w:type="dxa"/>
            <w:shd w:val="clear" w:color="auto" w:fill="F2F2F2" w:themeFill="background1" w:themeFillShade="F2"/>
            <w:vAlign w:val="center"/>
          </w:tcPr>
          <w:p w14:paraId="0B55EBE9" w14:textId="48C735EF" w:rsidR="00240DC5" w:rsidRPr="0066081C" w:rsidRDefault="000D08D1" w:rsidP="000D08D1">
            <w:pPr>
              <w:jc w:val="center"/>
              <w:rPr>
                <w:rFonts w:ascii="Times New Roman" w:hAnsi="Times New Roman"/>
                <w:b/>
                <w:color w:val="000099"/>
                <w:szCs w:val="28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Cs w:val="28"/>
                <w:lang w:val="en-US"/>
              </w:rPr>
              <w:t>Mã đề tài</w:t>
            </w:r>
          </w:p>
        </w:tc>
        <w:tc>
          <w:tcPr>
            <w:tcW w:w="2287" w:type="dxa"/>
            <w:shd w:val="clear" w:color="auto" w:fill="F2F2F2" w:themeFill="background1" w:themeFillShade="F2"/>
            <w:vAlign w:val="center"/>
          </w:tcPr>
          <w:p w14:paraId="7A47F028" w14:textId="77777777" w:rsidR="00240DC5" w:rsidRPr="0066081C" w:rsidRDefault="00240DC5" w:rsidP="005D5507">
            <w:pPr>
              <w:jc w:val="center"/>
              <w:rPr>
                <w:rFonts w:ascii="Times New Roman" w:hAnsi="Times New Roman"/>
                <w:b/>
                <w:color w:val="000099"/>
                <w:szCs w:val="28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Cs w:val="28"/>
                <w:lang w:val="en-US"/>
              </w:rPr>
              <w:t>Sinh viên/Nhóm sinh viên thực hiện</w:t>
            </w:r>
          </w:p>
        </w:tc>
        <w:tc>
          <w:tcPr>
            <w:tcW w:w="1512" w:type="dxa"/>
            <w:shd w:val="clear" w:color="auto" w:fill="F2F2F2" w:themeFill="background1" w:themeFillShade="F2"/>
            <w:vAlign w:val="center"/>
          </w:tcPr>
          <w:p w14:paraId="34D5164F" w14:textId="77777777" w:rsidR="00240DC5" w:rsidRPr="0066081C" w:rsidRDefault="00240DC5" w:rsidP="005D5507">
            <w:pPr>
              <w:jc w:val="center"/>
              <w:rPr>
                <w:rFonts w:ascii="Times New Roman" w:hAnsi="Times New Roman"/>
                <w:b/>
                <w:color w:val="000099"/>
                <w:szCs w:val="28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Cs w:val="28"/>
                <w:lang w:val="en-US"/>
              </w:rPr>
              <w:t>Lớp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6381A7FB" w14:textId="7CC92849" w:rsidR="00240DC5" w:rsidRPr="0066081C" w:rsidRDefault="00240DC5" w:rsidP="005D5507">
            <w:pPr>
              <w:jc w:val="center"/>
              <w:rPr>
                <w:rFonts w:ascii="Times New Roman" w:hAnsi="Times New Roman"/>
                <w:b/>
                <w:color w:val="000099"/>
                <w:szCs w:val="28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 w:val="24"/>
                <w:szCs w:val="24"/>
              </w:rPr>
              <w:t>Số điện thoại, Email của SV chịu trách nhiệm chính</w:t>
            </w:r>
          </w:p>
        </w:tc>
        <w:tc>
          <w:tcPr>
            <w:tcW w:w="2281" w:type="dxa"/>
            <w:shd w:val="clear" w:color="auto" w:fill="F2F2F2" w:themeFill="background1" w:themeFillShade="F2"/>
            <w:vAlign w:val="center"/>
          </w:tcPr>
          <w:p w14:paraId="6DC59E34" w14:textId="5FCA007D" w:rsidR="00240DC5" w:rsidRPr="0066081C" w:rsidRDefault="00240DC5" w:rsidP="005D5507">
            <w:pPr>
              <w:jc w:val="center"/>
              <w:rPr>
                <w:rFonts w:ascii="Times New Roman" w:hAnsi="Times New Roman"/>
                <w:b/>
                <w:color w:val="000099"/>
                <w:szCs w:val="28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Cs w:val="28"/>
                <w:lang w:val="en-US"/>
              </w:rPr>
              <w:t>Giảng viên hướng dẫn</w:t>
            </w:r>
          </w:p>
        </w:tc>
        <w:tc>
          <w:tcPr>
            <w:tcW w:w="1511" w:type="dxa"/>
            <w:shd w:val="clear" w:color="auto" w:fill="F2F2F2" w:themeFill="background1" w:themeFillShade="F2"/>
          </w:tcPr>
          <w:p w14:paraId="515311FF" w14:textId="77777777" w:rsidR="00240DC5" w:rsidRPr="0066081C" w:rsidRDefault="00240DC5" w:rsidP="005D5507">
            <w:pPr>
              <w:jc w:val="center"/>
              <w:rPr>
                <w:rFonts w:ascii="Times New Roman" w:hAnsi="Times New Roman"/>
                <w:b/>
                <w:color w:val="000099"/>
                <w:szCs w:val="28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Cs w:val="28"/>
                <w:lang w:val="en-US"/>
              </w:rPr>
              <w:t>Ghi chú</w:t>
            </w:r>
          </w:p>
        </w:tc>
      </w:tr>
      <w:tr w:rsidR="0066081C" w:rsidRPr="0066081C" w14:paraId="2C2AD764" w14:textId="77777777" w:rsidTr="00C9293D">
        <w:tc>
          <w:tcPr>
            <w:tcW w:w="639" w:type="dxa"/>
          </w:tcPr>
          <w:p w14:paraId="70272817" w14:textId="77777777" w:rsidR="00240DC5" w:rsidRPr="0066081C" w:rsidRDefault="00240DC5" w:rsidP="005D5507">
            <w:pPr>
              <w:pStyle w:val="ListParagraph"/>
              <w:numPr>
                <w:ilvl w:val="0"/>
                <w:numId w:val="19"/>
              </w:numPr>
              <w:ind w:left="527" w:hanging="357"/>
              <w:jc w:val="center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2463" w:type="dxa"/>
          </w:tcPr>
          <w:p w14:paraId="2939ED13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1982" w:type="dxa"/>
          </w:tcPr>
          <w:p w14:paraId="2E48A8FA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2287" w:type="dxa"/>
          </w:tcPr>
          <w:p w14:paraId="348745B4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1512" w:type="dxa"/>
          </w:tcPr>
          <w:p w14:paraId="4489DDC9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2113" w:type="dxa"/>
          </w:tcPr>
          <w:p w14:paraId="6D4664CA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2281" w:type="dxa"/>
          </w:tcPr>
          <w:p w14:paraId="780E4839" w14:textId="00162998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1511" w:type="dxa"/>
          </w:tcPr>
          <w:p w14:paraId="56F5BB9A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</w:tr>
      <w:tr w:rsidR="0066081C" w:rsidRPr="0066081C" w14:paraId="10EBDBAD" w14:textId="77777777" w:rsidTr="00C9293D">
        <w:tc>
          <w:tcPr>
            <w:tcW w:w="639" w:type="dxa"/>
          </w:tcPr>
          <w:p w14:paraId="0295E602" w14:textId="77777777" w:rsidR="00240DC5" w:rsidRPr="0066081C" w:rsidRDefault="00240DC5" w:rsidP="005D5507">
            <w:pPr>
              <w:pStyle w:val="ListParagraph"/>
              <w:numPr>
                <w:ilvl w:val="0"/>
                <w:numId w:val="19"/>
              </w:numPr>
              <w:ind w:left="527" w:hanging="357"/>
              <w:jc w:val="center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2463" w:type="dxa"/>
          </w:tcPr>
          <w:p w14:paraId="4BA58390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1982" w:type="dxa"/>
          </w:tcPr>
          <w:p w14:paraId="27B504EE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2287" w:type="dxa"/>
          </w:tcPr>
          <w:p w14:paraId="668AF23B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1512" w:type="dxa"/>
          </w:tcPr>
          <w:p w14:paraId="7B7B9E1E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2113" w:type="dxa"/>
          </w:tcPr>
          <w:p w14:paraId="413E47D5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2281" w:type="dxa"/>
          </w:tcPr>
          <w:p w14:paraId="506DD930" w14:textId="4095788B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1511" w:type="dxa"/>
          </w:tcPr>
          <w:p w14:paraId="2131DCAF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</w:tr>
      <w:tr w:rsidR="00240DC5" w:rsidRPr="0066081C" w14:paraId="6EB9A886" w14:textId="77777777" w:rsidTr="00C9293D">
        <w:tc>
          <w:tcPr>
            <w:tcW w:w="639" w:type="dxa"/>
          </w:tcPr>
          <w:p w14:paraId="435734DE" w14:textId="77777777" w:rsidR="00240DC5" w:rsidRPr="0066081C" w:rsidRDefault="00240DC5" w:rsidP="005D5507">
            <w:pPr>
              <w:pStyle w:val="ListParagraph"/>
              <w:numPr>
                <w:ilvl w:val="0"/>
                <w:numId w:val="19"/>
              </w:numPr>
              <w:ind w:left="527" w:hanging="357"/>
              <w:jc w:val="center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2463" w:type="dxa"/>
          </w:tcPr>
          <w:p w14:paraId="03940B42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1982" w:type="dxa"/>
          </w:tcPr>
          <w:p w14:paraId="618097F3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2287" w:type="dxa"/>
          </w:tcPr>
          <w:p w14:paraId="1D522F3A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1512" w:type="dxa"/>
          </w:tcPr>
          <w:p w14:paraId="74EA97C3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2113" w:type="dxa"/>
          </w:tcPr>
          <w:p w14:paraId="4F518A36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2281" w:type="dxa"/>
          </w:tcPr>
          <w:p w14:paraId="66CD0FEB" w14:textId="0D56A055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  <w:tc>
          <w:tcPr>
            <w:tcW w:w="1511" w:type="dxa"/>
          </w:tcPr>
          <w:p w14:paraId="63E8A2C7" w14:textId="77777777" w:rsidR="00240DC5" w:rsidRPr="0066081C" w:rsidRDefault="00240DC5" w:rsidP="00915404">
            <w:pPr>
              <w:jc w:val="right"/>
              <w:rPr>
                <w:rFonts w:ascii="Times New Roman" w:hAnsi="Times New Roman"/>
                <w:color w:val="000099"/>
                <w:szCs w:val="28"/>
                <w:lang w:val="en-US"/>
              </w:rPr>
            </w:pPr>
          </w:p>
        </w:tc>
      </w:tr>
    </w:tbl>
    <w:p w14:paraId="6382FCA9" w14:textId="77777777" w:rsidR="005D5507" w:rsidRPr="0066081C" w:rsidRDefault="005D5507" w:rsidP="005D5507">
      <w:pPr>
        <w:rPr>
          <w:rFonts w:ascii="Times New Roman" w:hAnsi="Times New Roman"/>
          <w:color w:val="000099"/>
          <w:szCs w:val="28"/>
          <w:lang w:val="en-US"/>
        </w:rPr>
      </w:pPr>
    </w:p>
    <w:p w14:paraId="3323D376" w14:textId="77777777" w:rsidR="005D5507" w:rsidRPr="0066081C" w:rsidRDefault="005D5507" w:rsidP="005D5507">
      <w:pPr>
        <w:rPr>
          <w:rFonts w:ascii="Times New Roman" w:hAnsi="Times New Roman"/>
          <w:i/>
          <w:color w:val="000099"/>
          <w:sz w:val="22"/>
          <w:szCs w:val="28"/>
          <w:lang w:val="en-US"/>
        </w:rPr>
      </w:pPr>
    </w:p>
    <w:p w14:paraId="00741735" w14:textId="77777777" w:rsidR="005D5507" w:rsidRPr="0066081C" w:rsidRDefault="005D5507" w:rsidP="005D5507">
      <w:pPr>
        <w:rPr>
          <w:rFonts w:ascii="Times New Roman" w:hAnsi="Times New Roman"/>
          <w:i/>
          <w:color w:val="000099"/>
          <w:sz w:val="22"/>
          <w:szCs w:val="28"/>
          <w:lang w:val="en-US"/>
        </w:rPr>
      </w:pPr>
    </w:p>
    <w:p w14:paraId="00AB0EB8" w14:textId="77777777" w:rsidR="005D5507" w:rsidRPr="0066081C" w:rsidRDefault="005D5507" w:rsidP="005D5507">
      <w:pPr>
        <w:rPr>
          <w:rFonts w:ascii="Times New Roman" w:hAnsi="Times New Roman"/>
          <w:i/>
          <w:color w:val="000099"/>
          <w:sz w:val="22"/>
          <w:szCs w:val="28"/>
          <w:lang w:val="en-US"/>
        </w:rPr>
      </w:pPr>
    </w:p>
    <w:p w14:paraId="3D6060BE" w14:textId="77777777" w:rsidR="005D5507" w:rsidRPr="0066081C" w:rsidRDefault="005D5507" w:rsidP="005D5507">
      <w:pPr>
        <w:rPr>
          <w:rFonts w:ascii="Times New Roman" w:hAnsi="Times New Roman"/>
          <w:color w:val="000099"/>
          <w:sz w:val="22"/>
          <w:szCs w:val="28"/>
          <w:lang w:val="en-US"/>
        </w:rPr>
      </w:pPr>
      <w:r w:rsidRPr="0066081C">
        <w:rPr>
          <w:rFonts w:ascii="Times New Roman" w:hAnsi="Times New Roman"/>
          <w:i/>
          <w:color w:val="000099"/>
          <w:sz w:val="22"/>
          <w:szCs w:val="28"/>
          <w:lang w:val="en-US"/>
        </w:rPr>
        <w:t xml:space="preserve">Ghi chú: </w:t>
      </w:r>
      <w:r w:rsidRPr="0066081C">
        <w:rPr>
          <w:rFonts w:ascii="Times New Roman" w:hAnsi="Times New Roman"/>
          <w:color w:val="000099"/>
          <w:sz w:val="22"/>
          <w:szCs w:val="28"/>
          <w:lang w:val="en-US"/>
        </w:rPr>
        <w:t>Danh sách công trình tham gia xét tặng giải thưởng cấp Trường được gửi kèm theo:</w:t>
      </w:r>
    </w:p>
    <w:p w14:paraId="356C2B55" w14:textId="3E5F72BA" w:rsidR="005D5507" w:rsidRPr="0066081C" w:rsidRDefault="005D5507" w:rsidP="005D5507">
      <w:pPr>
        <w:pStyle w:val="ListParagraph"/>
        <w:numPr>
          <w:ilvl w:val="0"/>
          <w:numId w:val="20"/>
        </w:numPr>
        <w:rPr>
          <w:rFonts w:ascii="Times New Roman" w:hAnsi="Times New Roman"/>
          <w:i/>
          <w:color w:val="000099"/>
          <w:sz w:val="22"/>
          <w:szCs w:val="28"/>
          <w:lang w:val="en-US"/>
        </w:rPr>
      </w:pPr>
      <w:r w:rsidRPr="0066081C">
        <w:rPr>
          <w:rFonts w:ascii="Times New Roman" w:hAnsi="Times New Roman"/>
          <w:i/>
          <w:color w:val="000099"/>
          <w:sz w:val="22"/>
          <w:szCs w:val="28"/>
          <w:lang w:val="en-US"/>
        </w:rPr>
        <w:t xml:space="preserve">01 </w:t>
      </w:r>
      <w:r w:rsidR="000D08D1" w:rsidRPr="0066081C">
        <w:rPr>
          <w:rFonts w:ascii="Times New Roman" w:hAnsi="Times New Roman"/>
          <w:i/>
          <w:color w:val="000099"/>
          <w:sz w:val="22"/>
          <w:szCs w:val="28"/>
          <w:lang w:val="en-US"/>
        </w:rPr>
        <w:t>Báo cáo tổng kết</w:t>
      </w:r>
      <w:r w:rsidRPr="0066081C">
        <w:rPr>
          <w:rFonts w:ascii="Times New Roman" w:hAnsi="Times New Roman"/>
          <w:i/>
          <w:color w:val="000099"/>
          <w:sz w:val="22"/>
          <w:szCs w:val="28"/>
          <w:lang w:val="en-US"/>
        </w:rPr>
        <w:t xml:space="preserve"> toàn văn của </w:t>
      </w:r>
      <w:r w:rsidR="000D08D1" w:rsidRPr="0066081C">
        <w:rPr>
          <w:rFonts w:ascii="Times New Roman" w:hAnsi="Times New Roman"/>
          <w:i/>
          <w:color w:val="000099"/>
          <w:sz w:val="22"/>
          <w:szCs w:val="28"/>
          <w:lang w:val="en-US"/>
        </w:rPr>
        <w:t>đề tài</w:t>
      </w:r>
      <w:r w:rsidRPr="0066081C">
        <w:rPr>
          <w:rFonts w:ascii="Times New Roman" w:hAnsi="Times New Roman"/>
          <w:i/>
          <w:color w:val="000099"/>
          <w:sz w:val="22"/>
          <w:szCs w:val="28"/>
          <w:lang w:val="en-US"/>
        </w:rPr>
        <w:t xml:space="preserve"> dự thi</w:t>
      </w:r>
      <w:r w:rsidR="000D08D1" w:rsidRPr="0066081C">
        <w:rPr>
          <w:rFonts w:ascii="Times New Roman" w:hAnsi="Times New Roman"/>
          <w:i/>
          <w:color w:val="000099"/>
          <w:sz w:val="22"/>
          <w:szCs w:val="28"/>
          <w:lang w:val="en-US"/>
        </w:rPr>
        <w:t>;</w:t>
      </w:r>
    </w:p>
    <w:p w14:paraId="11C71FFE" w14:textId="6EC11518" w:rsidR="005D5507" w:rsidRPr="0066081C" w:rsidRDefault="005D5507" w:rsidP="005D5507">
      <w:pPr>
        <w:pStyle w:val="ListParagraph"/>
        <w:numPr>
          <w:ilvl w:val="0"/>
          <w:numId w:val="20"/>
        </w:numPr>
        <w:rPr>
          <w:rFonts w:ascii="Times New Roman" w:hAnsi="Times New Roman"/>
          <w:i/>
          <w:color w:val="000099"/>
          <w:sz w:val="22"/>
          <w:szCs w:val="28"/>
          <w:lang w:val="en-US"/>
        </w:rPr>
      </w:pPr>
      <w:r w:rsidRPr="0066081C">
        <w:rPr>
          <w:rFonts w:ascii="Times New Roman" w:hAnsi="Times New Roman"/>
          <w:i/>
          <w:color w:val="000099"/>
          <w:sz w:val="22"/>
          <w:szCs w:val="28"/>
          <w:lang w:val="en-US"/>
        </w:rPr>
        <w:t>01 phiếu thông tin kết quả nghiên cứu khoa học của sinh viên</w:t>
      </w:r>
      <w:r w:rsidR="000D08D1" w:rsidRPr="0066081C">
        <w:rPr>
          <w:rFonts w:ascii="Times New Roman" w:hAnsi="Times New Roman"/>
          <w:i/>
          <w:color w:val="000099"/>
          <w:sz w:val="22"/>
          <w:szCs w:val="28"/>
          <w:lang w:val="en-US"/>
        </w:rPr>
        <w:t>;</w:t>
      </w:r>
    </w:p>
    <w:p w14:paraId="1F230B06" w14:textId="00533D86" w:rsidR="005D5507" w:rsidRPr="0066081C" w:rsidRDefault="00D65177" w:rsidP="005D5507">
      <w:pPr>
        <w:pStyle w:val="ListParagraph"/>
        <w:numPr>
          <w:ilvl w:val="0"/>
          <w:numId w:val="20"/>
        </w:numPr>
        <w:rPr>
          <w:rFonts w:ascii="Times New Roman" w:hAnsi="Times New Roman"/>
          <w:i/>
          <w:color w:val="000099"/>
          <w:sz w:val="22"/>
          <w:szCs w:val="28"/>
          <w:lang w:val="en-US"/>
        </w:rPr>
      </w:pPr>
      <w:r w:rsidRPr="0066081C">
        <w:rPr>
          <w:rFonts w:ascii="Times New Roman" w:hAnsi="Times New Roman"/>
          <w:i/>
          <w:color w:val="000099"/>
          <w:sz w:val="22"/>
          <w:szCs w:val="28"/>
          <w:lang w:val="en-US"/>
        </w:rPr>
        <w:t>File mềm gửi qua email hoặc catalog sản phẩm của đề tài (nếu có)</w:t>
      </w:r>
      <w:r w:rsidR="000D08D1" w:rsidRPr="0066081C">
        <w:rPr>
          <w:rFonts w:ascii="Times New Roman" w:hAnsi="Times New Roman"/>
          <w:i/>
          <w:color w:val="000099"/>
          <w:sz w:val="22"/>
          <w:szCs w:val="28"/>
          <w:lang w:val="en-US"/>
        </w:rPr>
        <w:t>;</w:t>
      </w:r>
    </w:p>
    <w:p w14:paraId="1E6A9E0D" w14:textId="146BDE47" w:rsidR="00D65177" w:rsidRPr="0066081C" w:rsidRDefault="00D65177" w:rsidP="005D5507">
      <w:pPr>
        <w:pStyle w:val="ListParagraph"/>
        <w:numPr>
          <w:ilvl w:val="0"/>
          <w:numId w:val="20"/>
        </w:numPr>
        <w:rPr>
          <w:rFonts w:ascii="Times New Roman" w:hAnsi="Times New Roman"/>
          <w:i/>
          <w:color w:val="000099"/>
          <w:sz w:val="22"/>
          <w:szCs w:val="28"/>
          <w:lang w:val="en-US"/>
        </w:rPr>
      </w:pPr>
      <w:r w:rsidRPr="0066081C">
        <w:rPr>
          <w:rFonts w:ascii="Times New Roman" w:hAnsi="Times New Roman"/>
          <w:i/>
          <w:color w:val="000099"/>
          <w:sz w:val="22"/>
          <w:szCs w:val="28"/>
          <w:lang w:val="en-US"/>
        </w:rPr>
        <w:t>Giấy xác nhận ứng dụng sản phẩm của đề tài (nếu có)</w:t>
      </w:r>
      <w:r w:rsidR="000D08D1" w:rsidRPr="0066081C">
        <w:rPr>
          <w:rFonts w:ascii="Times New Roman" w:hAnsi="Times New Roman"/>
          <w:i/>
          <w:color w:val="000099"/>
          <w:sz w:val="22"/>
          <w:szCs w:val="28"/>
          <w:lang w:val="en-US"/>
        </w:rPr>
        <w:t>;</w:t>
      </w:r>
    </w:p>
    <w:p w14:paraId="7B3E2D63" w14:textId="093AFDCC" w:rsidR="00D65177" w:rsidRPr="0066081C" w:rsidRDefault="00D65177" w:rsidP="005D5507">
      <w:pPr>
        <w:pStyle w:val="ListParagraph"/>
        <w:numPr>
          <w:ilvl w:val="0"/>
          <w:numId w:val="20"/>
        </w:numPr>
        <w:rPr>
          <w:rFonts w:ascii="Times New Roman" w:hAnsi="Times New Roman"/>
          <w:i/>
          <w:color w:val="000099"/>
          <w:sz w:val="22"/>
          <w:szCs w:val="28"/>
          <w:lang w:val="en-US"/>
        </w:rPr>
      </w:pPr>
      <w:r w:rsidRPr="0066081C">
        <w:rPr>
          <w:rFonts w:ascii="Times New Roman" w:hAnsi="Times New Roman"/>
          <w:i/>
          <w:color w:val="000099"/>
          <w:sz w:val="22"/>
          <w:szCs w:val="28"/>
          <w:lang w:val="en-US"/>
        </w:rPr>
        <w:t>Các công bố khoa học của đề tài</w:t>
      </w:r>
      <w:r w:rsidR="000D08D1" w:rsidRPr="0066081C">
        <w:rPr>
          <w:rFonts w:ascii="Times New Roman" w:hAnsi="Times New Roman"/>
          <w:i/>
          <w:color w:val="000099"/>
          <w:sz w:val="22"/>
          <w:szCs w:val="28"/>
          <w:lang w:val="en-US"/>
        </w:rPr>
        <w:t>.</w:t>
      </w:r>
    </w:p>
    <w:p w14:paraId="1B6038E9" w14:textId="77777777" w:rsidR="005D5507" w:rsidRPr="0066081C" w:rsidRDefault="005D5507" w:rsidP="005D5507">
      <w:pPr>
        <w:rPr>
          <w:rFonts w:ascii="Times New Roman" w:hAnsi="Times New Roman"/>
          <w:i/>
          <w:color w:val="000099"/>
          <w:sz w:val="22"/>
          <w:szCs w:val="28"/>
          <w:lang w:val="en-US"/>
        </w:rPr>
      </w:pPr>
      <w:bookmarkStart w:id="1" w:name="_GoBack"/>
      <w:bookmarkEnd w:id="1"/>
    </w:p>
    <w:sectPr w:rsidR="005D5507" w:rsidRPr="0066081C" w:rsidSect="007C04E1">
      <w:headerReference w:type="default" r:id="rId8"/>
      <w:footerReference w:type="default" r:id="rId9"/>
      <w:pgSz w:w="16840" w:h="11907" w:orient="landscape" w:code="9"/>
      <w:pgMar w:top="1701" w:right="1134" w:bottom="1134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943D40" w14:textId="77777777" w:rsidR="0040710D" w:rsidRDefault="0040710D" w:rsidP="008504A6">
      <w:r>
        <w:separator/>
      </w:r>
    </w:p>
  </w:endnote>
  <w:endnote w:type="continuationSeparator" w:id="0">
    <w:p w14:paraId="5ED2E1F1" w14:textId="77777777" w:rsidR="0040710D" w:rsidRDefault="0040710D" w:rsidP="008504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VnTime">
    <w:altName w:val="Times New Roman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TimeH">
    <w:altName w:val="Times New Roman"/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3332A0" w14:textId="77777777" w:rsidR="00F21BEA" w:rsidRPr="00BD63D0" w:rsidRDefault="00F21BEA" w:rsidP="00323FE7">
    <w:pPr>
      <w:pStyle w:val="Footer"/>
      <w:jc w:val="center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A48A5B" w14:textId="77777777" w:rsidR="0040710D" w:rsidRDefault="0040710D" w:rsidP="008504A6">
      <w:r>
        <w:separator/>
      </w:r>
    </w:p>
  </w:footnote>
  <w:footnote w:type="continuationSeparator" w:id="0">
    <w:p w14:paraId="7FCA34EA" w14:textId="77777777" w:rsidR="0040710D" w:rsidRDefault="0040710D" w:rsidP="008504A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2F2240" w14:textId="77777777" w:rsidR="00F21BEA" w:rsidRDefault="00F21BE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D11534"/>
    <w:multiLevelType w:val="hybridMultilevel"/>
    <w:tmpl w:val="5BD44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A1AC2"/>
    <w:multiLevelType w:val="hybridMultilevel"/>
    <w:tmpl w:val="F7785D54"/>
    <w:lvl w:ilvl="0" w:tplc="840C57D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11D9552C"/>
    <w:multiLevelType w:val="hybridMultilevel"/>
    <w:tmpl w:val="7690CEB4"/>
    <w:lvl w:ilvl="0" w:tplc="DC681F06">
      <w:start w:val="4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71FB5"/>
    <w:multiLevelType w:val="hybridMultilevel"/>
    <w:tmpl w:val="A70887DC"/>
    <w:lvl w:ilvl="0" w:tplc="2FA08E8A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63E4B12"/>
    <w:multiLevelType w:val="hybridMultilevel"/>
    <w:tmpl w:val="9BA6D84C"/>
    <w:lvl w:ilvl="0" w:tplc="55F880E6">
      <w:start w:val="2"/>
      <w:numFmt w:val="bullet"/>
      <w:lvlText w:val="-"/>
      <w:lvlJc w:val="left"/>
      <w:pPr>
        <w:ind w:left="531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1" w:hanging="360"/>
      </w:pPr>
      <w:rPr>
        <w:rFonts w:ascii="Wingdings" w:hAnsi="Wingdings" w:hint="default"/>
      </w:rPr>
    </w:lvl>
  </w:abstractNum>
  <w:abstractNum w:abstractNumId="5" w15:restartNumberingAfterBreak="0">
    <w:nsid w:val="2A7E5724"/>
    <w:multiLevelType w:val="hybridMultilevel"/>
    <w:tmpl w:val="1CFC58F0"/>
    <w:lvl w:ilvl="0" w:tplc="5E4CF74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261E82"/>
    <w:multiLevelType w:val="hybridMultilevel"/>
    <w:tmpl w:val="F330FE6E"/>
    <w:lvl w:ilvl="0" w:tplc="4630EC8A">
      <w:start w:val="3"/>
      <w:numFmt w:val="bullet"/>
      <w:lvlText w:val="-"/>
      <w:lvlJc w:val="left"/>
      <w:pPr>
        <w:ind w:left="92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1" w:hanging="360"/>
      </w:pPr>
      <w:rPr>
        <w:rFonts w:ascii="Wingdings" w:hAnsi="Wingdings" w:hint="default"/>
      </w:rPr>
    </w:lvl>
  </w:abstractNum>
  <w:abstractNum w:abstractNumId="7" w15:restartNumberingAfterBreak="0">
    <w:nsid w:val="33295E8C"/>
    <w:multiLevelType w:val="hybridMultilevel"/>
    <w:tmpl w:val="5A3C2FAC"/>
    <w:lvl w:ilvl="0" w:tplc="FE721F34">
      <w:start w:val="2"/>
      <w:numFmt w:val="bullet"/>
      <w:lvlText w:val="-"/>
      <w:lvlJc w:val="left"/>
      <w:pPr>
        <w:ind w:left="53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1" w:hanging="360"/>
      </w:pPr>
      <w:rPr>
        <w:rFonts w:ascii="Wingdings" w:hAnsi="Wingdings" w:hint="default"/>
      </w:rPr>
    </w:lvl>
  </w:abstractNum>
  <w:abstractNum w:abstractNumId="8" w15:restartNumberingAfterBreak="0">
    <w:nsid w:val="35DA27BA"/>
    <w:multiLevelType w:val="hybridMultilevel"/>
    <w:tmpl w:val="9CDC30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672055"/>
    <w:multiLevelType w:val="hybridMultilevel"/>
    <w:tmpl w:val="91528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C4002D"/>
    <w:multiLevelType w:val="hybridMultilevel"/>
    <w:tmpl w:val="C6367B24"/>
    <w:lvl w:ilvl="0" w:tplc="76BEDC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4D3886"/>
    <w:multiLevelType w:val="hybridMultilevel"/>
    <w:tmpl w:val="473063E4"/>
    <w:lvl w:ilvl="0" w:tplc="10C0DB4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494F2EE7"/>
    <w:multiLevelType w:val="hybridMultilevel"/>
    <w:tmpl w:val="F560F686"/>
    <w:lvl w:ilvl="0" w:tplc="A6B4B3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C2A3CBA"/>
    <w:multiLevelType w:val="hybridMultilevel"/>
    <w:tmpl w:val="C98EFAF6"/>
    <w:lvl w:ilvl="0" w:tplc="3536DBF4">
      <w:start w:val="7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545F0AF2"/>
    <w:multiLevelType w:val="hybridMultilevel"/>
    <w:tmpl w:val="094279D0"/>
    <w:lvl w:ilvl="0" w:tplc="45FA08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91000D"/>
    <w:multiLevelType w:val="hybridMultilevel"/>
    <w:tmpl w:val="5BD425E0"/>
    <w:lvl w:ilvl="0" w:tplc="43A09B88">
      <w:start w:val="10"/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55206D88"/>
    <w:multiLevelType w:val="hybridMultilevel"/>
    <w:tmpl w:val="B2482226"/>
    <w:lvl w:ilvl="0" w:tplc="E4DC809E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584F29EE"/>
    <w:multiLevelType w:val="hybridMultilevel"/>
    <w:tmpl w:val="DE78458A"/>
    <w:lvl w:ilvl="0" w:tplc="BEC4D6C4">
      <w:start w:val="7"/>
      <w:numFmt w:val="bullet"/>
      <w:suff w:val="space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C07FD1"/>
    <w:multiLevelType w:val="hybridMultilevel"/>
    <w:tmpl w:val="0574867A"/>
    <w:lvl w:ilvl="0" w:tplc="E05CBDF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DA7BF4"/>
    <w:multiLevelType w:val="hybridMultilevel"/>
    <w:tmpl w:val="8EEEC03E"/>
    <w:lvl w:ilvl="0" w:tplc="32729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60A4F26"/>
    <w:multiLevelType w:val="hybridMultilevel"/>
    <w:tmpl w:val="52C48E44"/>
    <w:lvl w:ilvl="0" w:tplc="60C83E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8E73CD8"/>
    <w:multiLevelType w:val="hybridMultilevel"/>
    <w:tmpl w:val="ECFE7FEE"/>
    <w:lvl w:ilvl="0" w:tplc="905236D4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2" w15:restartNumberingAfterBreak="0">
    <w:nsid w:val="69F40634"/>
    <w:multiLevelType w:val="hybridMultilevel"/>
    <w:tmpl w:val="61821E2A"/>
    <w:lvl w:ilvl="0" w:tplc="84CC0086">
      <w:start w:val="2"/>
      <w:numFmt w:val="bullet"/>
      <w:lvlText w:val="-"/>
      <w:lvlJc w:val="left"/>
      <w:pPr>
        <w:ind w:left="531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1" w:hanging="360"/>
      </w:pPr>
      <w:rPr>
        <w:rFonts w:ascii="Wingdings" w:hAnsi="Wingdings" w:hint="default"/>
      </w:rPr>
    </w:lvl>
  </w:abstractNum>
  <w:abstractNum w:abstractNumId="23" w15:restartNumberingAfterBreak="0">
    <w:nsid w:val="6DA52330"/>
    <w:multiLevelType w:val="hybridMultilevel"/>
    <w:tmpl w:val="9CDC30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4D6D3A"/>
    <w:multiLevelType w:val="hybridMultilevel"/>
    <w:tmpl w:val="BB44C3EC"/>
    <w:lvl w:ilvl="0" w:tplc="0ACEFF0A">
      <w:start w:val="1"/>
      <w:numFmt w:val="upperLetter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75714233"/>
    <w:multiLevelType w:val="hybridMultilevel"/>
    <w:tmpl w:val="DBFE4376"/>
    <w:lvl w:ilvl="0" w:tplc="703647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B8E5575"/>
    <w:multiLevelType w:val="hybridMultilevel"/>
    <w:tmpl w:val="472A71AE"/>
    <w:lvl w:ilvl="0" w:tplc="F316578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20"/>
  </w:num>
  <w:num w:numId="4">
    <w:abstractNumId w:val="6"/>
  </w:num>
  <w:num w:numId="5">
    <w:abstractNumId w:val="6"/>
  </w:num>
  <w:num w:numId="6">
    <w:abstractNumId w:val="25"/>
  </w:num>
  <w:num w:numId="7">
    <w:abstractNumId w:val="12"/>
  </w:num>
  <w:num w:numId="8">
    <w:abstractNumId w:val="24"/>
  </w:num>
  <w:num w:numId="9">
    <w:abstractNumId w:val="1"/>
  </w:num>
  <w:num w:numId="10">
    <w:abstractNumId w:val="19"/>
  </w:num>
  <w:num w:numId="11">
    <w:abstractNumId w:val="5"/>
  </w:num>
  <w:num w:numId="12">
    <w:abstractNumId w:val="21"/>
  </w:num>
  <w:num w:numId="13">
    <w:abstractNumId w:val="9"/>
  </w:num>
  <w:num w:numId="14">
    <w:abstractNumId w:val="14"/>
  </w:num>
  <w:num w:numId="15">
    <w:abstractNumId w:val="11"/>
  </w:num>
  <w:num w:numId="16">
    <w:abstractNumId w:val="13"/>
  </w:num>
  <w:num w:numId="17">
    <w:abstractNumId w:val="8"/>
  </w:num>
  <w:num w:numId="18">
    <w:abstractNumId w:val="23"/>
  </w:num>
  <w:num w:numId="19">
    <w:abstractNumId w:val="26"/>
  </w:num>
  <w:num w:numId="20">
    <w:abstractNumId w:val="17"/>
  </w:num>
  <w:num w:numId="21">
    <w:abstractNumId w:val="15"/>
  </w:num>
  <w:num w:numId="22">
    <w:abstractNumId w:val="16"/>
  </w:num>
  <w:num w:numId="23">
    <w:abstractNumId w:val="18"/>
  </w:num>
  <w:num w:numId="24">
    <w:abstractNumId w:val="2"/>
  </w:num>
  <w:num w:numId="25">
    <w:abstractNumId w:val="0"/>
  </w:num>
  <w:num w:numId="26">
    <w:abstractNumId w:val="7"/>
  </w:num>
  <w:num w:numId="27">
    <w:abstractNumId w:val="22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documentProtection w:edit="trackedChanges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NTM1NDY3NzO2NDZU0lEKTi0uzszPAykwNK4FAE/TST4tAAAA"/>
  </w:docVars>
  <w:rsids>
    <w:rsidRoot w:val="00503060"/>
    <w:rsid w:val="00015265"/>
    <w:rsid w:val="000205C6"/>
    <w:rsid w:val="00032F16"/>
    <w:rsid w:val="00033444"/>
    <w:rsid w:val="0003662D"/>
    <w:rsid w:val="00036654"/>
    <w:rsid w:val="00036F53"/>
    <w:rsid w:val="000374FF"/>
    <w:rsid w:val="00043AA8"/>
    <w:rsid w:val="000442EE"/>
    <w:rsid w:val="00061349"/>
    <w:rsid w:val="00065D4C"/>
    <w:rsid w:val="00067DB5"/>
    <w:rsid w:val="000723D8"/>
    <w:rsid w:val="0007303B"/>
    <w:rsid w:val="00073DE6"/>
    <w:rsid w:val="000776D3"/>
    <w:rsid w:val="00085331"/>
    <w:rsid w:val="00085E7B"/>
    <w:rsid w:val="000A44B3"/>
    <w:rsid w:val="000A4807"/>
    <w:rsid w:val="000C1CD2"/>
    <w:rsid w:val="000C2B0F"/>
    <w:rsid w:val="000C3F40"/>
    <w:rsid w:val="000C57DE"/>
    <w:rsid w:val="000C6B3A"/>
    <w:rsid w:val="000D08D1"/>
    <w:rsid w:val="000E08FC"/>
    <w:rsid w:val="000E4EBB"/>
    <w:rsid w:val="000F35FA"/>
    <w:rsid w:val="000F3685"/>
    <w:rsid w:val="00105831"/>
    <w:rsid w:val="00106416"/>
    <w:rsid w:val="0011356F"/>
    <w:rsid w:val="00113956"/>
    <w:rsid w:val="001157D6"/>
    <w:rsid w:val="0011685F"/>
    <w:rsid w:val="001206EA"/>
    <w:rsid w:val="001209EB"/>
    <w:rsid w:val="00121132"/>
    <w:rsid w:val="00122DF6"/>
    <w:rsid w:val="00123CD3"/>
    <w:rsid w:val="00124DD3"/>
    <w:rsid w:val="001309FB"/>
    <w:rsid w:val="00130D00"/>
    <w:rsid w:val="00131994"/>
    <w:rsid w:val="001336D3"/>
    <w:rsid w:val="001360B2"/>
    <w:rsid w:val="00136AAB"/>
    <w:rsid w:val="00140373"/>
    <w:rsid w:val="00142562"/>
    <w:rsid w:val="001426A3"/>
    <w:rsid w:val="00146EA1"/>
    <w:rsid w:val="00147FB9"/>
    <w:rsid w:val="00151CA1"/>
    <w:rsid w:val="00154204"/>
    <w:rsid w:val="00156375"/>
    <w:rsid w:val="00160E3A"/>
    <w:rsid w:val="001612FE"/>
    <w:rsid w:val="00163333"/>
    <w:rsid w:val="0016432C"/>
    <w:rsid w:val="00165469"/>
    <w:rsid w:val="00165745"/>
    <w:rsid w:val="0016671E"/>
    <w:rsid w:val="00171118"/>
    <w:rsid w:val="001724B9"/>
    <w:rsid w:val="00173009"/>
    <w:rsid w:val="0017313B"/>
    <w:rsid w:val="00180A7C"/>
    <w:rsid w:val="00186FAF"/>
    <w:rsid w:val="0019255D"/>
    <w:rsid w:val="00197BA0"/>
    <w:rsid w:val="001A11AA"/>
    <w:rsid w:val="001A2326"/>
    <w:rsid w:val="001A4E56"/>
    <w:rsid w:val="001A7C31"/>
    <w:rsid w:val="001B0A5E"/>
    <w:rsid w:val="001B6273"/>
    <w:rsid w:val="001B6C9E"/>
    <w:rsid w:val="001C0D10"/>
    <w:rsid w:val="001C185B"/>
    <w:rsid w:val="001C3700"/>
    <w:rsid w:val="001C5BAA"/>
    <w:rsid w:val="001D1289"/>
    <w:rsid w:val="001D1CC1"/>
    <w:rsid w:val="001E143C"/>
    <w:rsid w:val="001E57BB"/>
    <w:rsid w:val="001F0037"/>
    <w:rsid w:val="001F2BE6"/>
    <w:rsid w:val="001F369D"/>
    <w:rsid w:val="001F4626"/>
    <w:rsid w:val="00203365"/>
    <w:rsid w:val="00205215"/>
    <w:rsid w:val="00205C1A"/>
    <w:rsid w:val="002066AA"/>
    <w:rsid w:val="0020796C"/>
    <w:rsid w:val="00210781"/>
    <w:rsid w:val="00210AE3"/>
    <w:rsid w:val="0021171D"/>
    <w:rsid w:val="00211762"/>
    <w:rsid w:val="00211EC9"/>
    <w:rsid w:val="0021459A"/>
    <w:rsid w:val="002148AC"/>
    <w:rsid w:val="00214BBE"/>
    <w:rsid w:val="00216341"/>
    <w:rsid w:val="00217D28"/>
    <w:rsid w:val="002207AA"/>
    <w:rsid w:val="00220A34"/>
    <w:rsid w:val="002325B2"/>
    <w:rsid w:val="00240DC5"/>
    <w:rsid w:val="0024208E"/>
    <w:rsid w:val="002450EB"/>
    <w:rsid w:val="00246A05"/>
    <w:rsid w:val="00250855"/>
    <w:rsid w:val="002515CA"/>
    <w:rsid w:val="00254C43"/>
    <w:rsid w:val="00264DBF"/>
    <w:rsid w:val="00265977"/>
    <w:rsid w:val="00265AFB"/>
    <w:rsid w:val="002671E1"/>
    <w:rsid w:val="0026749D"/>
    <w:rsid w:val="00270735"/>
    <w:rsid w:val="0027301D"/>
    <w:rsid w:val="00273AAC"/>
    <w:rsid w:val="002766B1"/>
    <w:rsid w:val="00280DD4"/>
    <w:rsid w:val="00286324"/>
    <w:rsid w:val="002921CD"/>
    <w:rsid w:val="0029297D"/>
    <w:rsid w:val="00293B1B"/>
    <w:rsid w:val="0029547C"/>
    <w:rsid w:val="002A324D"/>
    <w:rsid w:val="002B146D"/>
    <w:rsid w:val="002D39FA"/>
    <w:rsid w:val="002D777A"/>
    <w:rsid w:val="002E13EA"/>
    <w:rsid w:val="002E1FF2"/>
    <w:rsid w:val="002E7FF3"/>
    <w:rsid w:val="002F0158"/>
    <w:rsid w:val="002F29DE"/>
    <w:rsid w:val="002F583B"/>
    <w:rsid w:val="002F5D6A"/>
    <w:rsid w:val="002F5D89"/>
    <w:rsid w:val="002F6B93"/>
    <w:rsid w:val="00301034"/>
    <w:rsid w:val="00303905"/>
    <w:rsid w:val="00304870"/>
    <w:rsid w:val="00304DC0"/>
    <w:rsid w:val="00306C6F"/>
    <w:rsid w:val="00310B35"/>
    <w:rsid w:val="003145E9"/>
    <w:rsid w:val="0032337C"/>
    <w:rsid w:val="00323FE7"/>
    <w:rsid w:val="003243B1"/>
    <w:rsid w:val="0033147A"/>
    <w:rsid w:val="00332641"/>
    <w:rsid w:val="00334E3B"/>
    <w:rsid w:val="0033606E"/>
    <w:rsid w:val="003371D0"/>
    <w:rsid w:val="0034671F"/>
    <w:rsid w:val="0035231F"/>
    <w:rsid w:val="00352600"/>
    <w:rsid w:val="0036550C"/>
    <w:rsid w:val="00365E5C"/>
    <w:rsid w:val="003800AA"/>
    <w:rsid w:val="00384860"/>
    <w:rsid w:val="00384ABE"/>
    <w:rsid w:val="00384C63"/>
    <w:rsid w:val="0038689D"/>
    <w:rsid w:val="00397B53"/>
    <w:rsid w:val="003A109A"/>
    <w:rsid w:val="003A181C"/>
    <w:rsid w:val="003A3D87"/>
    <w:rsid w:val="003A4C64"/>
    <w:rsid w:val="003A5191"/>
    <w:rsid w:val="003B14B3"/>
    <w:rsid w:val="003B2FB8"/>
    <w:rsid w:val="003B4F48"/>
    <w:rsid w:val="003B53E9"/>
    <w:rsid w:val="003C0CFB"/>
    <w:rsid w:val="003C12F6"/>
    <w:rsid w:val="003C3181"/>
    <w:rsid w:val="003D6092"/>
    <w:rsid w:val="003E0CCF"/>
    <w:rsid w:val="003F0EFD"/>
    <w:rsid w:val="00402986"/>
    <w:rsid w:val="00403382"/>
    <w:rsid w:val="0040710D"/>
    <w:rsid w:val="0041279E"/>
    <w:rsid w:val="004151C8"/>
    <w:rsid w:val="004223C7"/>
    <w:rsid w:val="00432B38"/>
    <w:rsid w:val="00432BA3"/>
    <w:rsid w:val="004439B2"/>
    <w:rsid w:val="00450FBD"/>
    <w:rsid w:val="004527FB"/>
    <w:rsid w:val="004543B6"/>
    <w:rsid w:val="00460265"/>
    <w:rsid w:val="004623BF"/>
    <w:rsid w:val="00462ACD"/>
    <w:rsid w:val="004632F3"/>
    <w:rsid w:val="00463304"/>
    <w:rsid w:val="00473544"/>
    <w:rsid w:val="0047489D"/>
    <w:rsid w:val="0048614E"/>
    <w:rsid w:val="00486E37"/>
    <w:rsid w:val="00490FB0"/>
    <w:rsid w:val="0049304B"/>
    <w:rsid w:val="00496CF2"/>
    <w:rsid w:val="004A155C"/>
    <w:rsid w:val="004A1BD3"/>
    <w:rsid w:val="004B078C"/>
    <w:rsid w:val="004B0D18"/>
    <w:rsid w:val="004B4B09"/>
    <w:rsid w:val="004B52CD"/>
    <w:rsid w:val="004C23A4"/>
    <w:rsid w:val="004C6E30"/>
    <w:rsid w:val="004C6ED7"/>
    <w:rsid w:val="004D21FD"/>
    <w:rsid w:val="004D523E"/>
    <w:rsid w:val="004D5D4A"/>
    <w:rsid w:val="004D6657"/>
    <w:rsid w:val="004D685B"/>
    <w:rsid w:val="004E242E"/>
    <w:rsid w:val="004F195C"/>
    <w:rsid w:val="004F22A1"/>
    <w:rsid w:val="004F6B85"/>
    <w:rsid w:val="00502672"/>
    <w:rsid w:val="0050277D"/>
    <w:rsid w:val="00503060"/>
    <w:rsid w:val="005037F7"/>
    <w:rsid w:val="00503F7E"/>
    <w:rsid w:val="00507FBC"/>
    <w:rsid w:val="005113D7"/>
    <w:rsid w:val="00511F00"/>
    <w:rsid w:val="00512221"/>
    <w:rsid w:val="00512479"/>
    <w:rsid w:val="00513A1E"/>
    <w:rsid w:val="005150D5"/>
    <w:rsid w:val="005176D4"/>
    <w:rsid w:val="005234BB"/>
    <w:rsid w:val="00525F7A"/>
    <w:rsid w:val="00532F3E"/>
    <w:rsid w:val="0053536F"/>
    <w:rsid w:val="00535CA9"/>
    <w:rsid w:val="0054203B"/>
    <w:rsid w:val="00544D23"/>
    <w:rsid w:val="00550536"/>
    <w:rsid w:val="00550CD7"/>
    <w:rsid w:val="005511CB"/>
    <w:rsid w:val="00551B08"/>
    <w:rsid w:val="00552137"/>
    <w:rsid w:val="00555896"/>
    <w:rsid w:val="00557F3C"/>
    <w:rsid w:val="00563283"/>
    <w:rsid w:val="005659A5"/>
    <w:rsid w:val="00577E08"/>
    <w:rsid w:val="005806D9"/>
    <w:rsid w:val="00584879"/>
    <w:rsid w:val="005860A9"/>
    <w:rsid w:val="00591D86"/>
    <w:rsid w:val="00595823"/>
    <w:rsid w:val="005A0940"/>
    <w:rsid w:val="005A1888"/>
    <w:rsid w:val="005A459C"/>
    <w:rsid w:val="005B14D7"/>
    <w:rsid w:val="005B2143"/>
    <w:rsid w:val="005B27B9"/>
    <w:rsid w:val="005B4252"/>
    <w:rsid w:val="005B6C01"/>
    <w:rsid w:val="005C2249"/>
    <w:rsid w:val="005C259D"/>
    <w:rsid w:val="005C2BB5"/>
    <w:rsid w:val="005C2FCB"/>
    <w:rsid w:val="005C613B"/>
    <w:rsid w:val="005C76A8"/>
    <w:rsid w:val="005D1CA2"/>
    <w:rsid w:val="005D1EAF"/>
    <w:rsid w:val="005D4671"/>
    <w:rsid w:val="005D5507"/>
    <w:rsid w:val="005D606F"/>
    <w:rsid w:val="005D660F"/>
    <w:rsid w:val="005E0142"/>
    <w:rsid w:val="005E25B6"/>
    <w:rsid w:val="005E5543"/>
    <w:rsid w:val="005E7371"/>
    <w:rsid w:val="005F454C"/>
    <w:rsid w:val="00603ADB"/>
    <w:rsid w:val="006040AF"/>
    <w:rsid w:val="00611989"/>
    <w:rsid w:val="00613900"/>
    <w:rsid w:val="0062324E"/>
    <w:rsid w:val="00625F20"/>
    <w:rsid w:val="00626686"/>
    <w:rsid w:val="00633A81"/>
    <w:rsid w:val="0063730C"/>
    <w:rsid w:val="0064364C"/>
    <w:rsid w:val="00644B47"/>
    <w:rsid w:val="0065005A"/>
    <w:rsid w:val="0065123C"/>
    <w:rsid w:val="00651E37"/>
    <w:rsid w:val="00655E61"/>
    <w:rsid w:val="006560DF"/>
    <w:rsid w:val="006564A4"/>
    <w:rsid w:val="0065672B"/>
    <w:rsid w:val="00656A69"/>
    <w:rsid w:val="0066081C"/>
    <w:rsid w:val="00667AD0"/>
    <w:rsid w:val="00671461"/>
    <w:rsid w:val="006747A6"/>
    <w:rsid w:val="0067699C"/>
    <w:rsid w:val="00680FAA"/>
    <w:rsid w:val="00681370"/>
    <w:rsid w:val="0068316D"/>
    <w:rsid w:val="00687285"/>
    <w:rsid w:val="006912D7"/>
    <w:rsid w:val="006A00C5"/>
    <w:rsid w:val="006A2F97"/>
    <w:rsid w:val="006A6870"/>
    <w:rsid w:val="006A7250"/>
    <w:rsid w:val="006B0B5D"/>
    <w:rsid w:val="006B3EF5"/>
    <w:rsid w:val="006B6BB5"/>
    <w:rsid w:val="006C6FA3"/>
    <w:rsid w:val="006D0B68"/>
    <w:rsid w:val="006D3362"/>
    <w:rsid w:val="006D74AD"/>
    <w:rsid w:val="006D7E0C"/>
    <w:rsid w:val="006E0A67"/>
    <w:rsid w:val="006E654E"/>
    <w:rsid w:val="006E7FEC"/>
    <w:rsid w:val="006F093F"/>
    <w:rsid w:val="006F242C"/>
    <w:rsid w:val="006F3C32"/>
    <w:rsid w:val="006F4924"/>
    <w:rsid w:val="006F6F68"/>
    <w:rsid w:val="00700669"/>
    <w:rsid w:val="0070388E"/>
    <w:rsid w:val="007045DA"/>
    <w:rsid w:val="007120E4"/>
    <w:rsid w:val="00713DFB"/>
    <w:rsid w:val="00720C5F"/>
    <w:rsid w:val="00724674"/>
    <w:rsid w:val="007260D7"/>
    <w:rsid w:val="00726826"/>
    <w:rsid w:val="00731309"/>
    <w:rsid w:val="00741C4F"/>
    <w:rsid w:val="007425D7"/>
    <w:rsid w:val="007472E0"/>
    <w:rsid w:val="00750E27"/>
    <w:rsid w:val="00751770"/>
    <w:rsid w:val="007524AB"/>
    <w:rsid w:val="00754F6E"/>
    <w:rsid w:val="007550FD"/>
    <w:rsid w:val="00756B18"/>
    <w:rsid w:val="007616A1"/>
    <w:rsid w:val="00765E26"/>
    <w:rsid w:val="00770DCF"/>
    <w:rsid w:val="007774DA"/>
    <w:rsid w:val="0078156B"/>
    <w:rsid w:val="007836A4"/>
    <w:rsid w:val="00785DF3"/>
    <w:rsid w:val="00787275"/>
    <w:rsid w:val="00791523"/>
    <w:rsid w:val="0079299C"/>
    <w:rsid w:val="00792B18"/>
    <w:rsid w:val="00794FF1"/>
    <w:rsid w:val="007951DA"/>
    <w:rsid w:val="007A24EA"/>
    <w:rsid w:val="007A4B82"/>
    <w:rsid w:val="007A65C5"/>
    <w:rsid w:val="007A6DF5"/>
    <w:rsid w:val="007B0C9A"/>
    <w:rsid w:val="007B45CE"/>
    <w:rsid w:val="007C04E1"/>
    <w:rsid w:val="007C1AAB"/>
    <w:rsid w:val="007D0FC3"/>
    <w:rsid w:val="007D3529"/>
    <w:rsid w:val="007D5B12"/>
    <w:rsid w:val="007D5B25"/>
    <w:rsid w:val="007D6779"/>
    <w:rsid w:val="007D696D"/>
    <w:rsid w:val="007D78F7"/>
    <w:rsid w:val="007E32A7"/>
    <w:rsid w:val="007F215D"/>
    <w:rsid w:val="007F52D8"/>
    <w:rsid w:val="00800449"/>
    <w:rsid w:val="00802F4A"/>
    <w:rsid w:val="008101D8"/>
    <w:rsid w:val="008108DF"/>
    <w:rsid w:val="008121A9"/>
    <w:rsid w:val="00814778"/>
    <w:rsid w:val="00821868"/>
    <w:rsid w:val="00823FC3"/>
    <w:rsid w:val="0082686D"/>
    <w:rsid w:val="00844BC0"/>
    <w:rsid w:val="008504A6"/>
    <w:rsid w:val="008533A2"/>
    <w:rsid w:val="00856EE7"/>
    <w:rsid w:val="008574AD"/>
    <w:rsid w:val="00861DB9"/>
    <w:rsid w:val="0086310A"/>
    <w:rsid w:val="0086645D"/>
    <w:rsid w:val="00872B6E"/>
    <w:rsid w:val="00873C24"/>
    <w:rsid w:val="0088326F"/>
    <w:rsid w:val="00884969"/>
    <w:rsid w:val="00887587"/>
    <w:rsid w:val="0089086C"/>
    <w:rsid w:val="008960A2"/>
    <w:rsid w:val="008A2074"/>
    <w:rsid w:val="008A6863"/>
    <w:rsid w:val="008B2CF6"/>
    <w:rsid w:val="008B2E3F"/>
    <w:rsid w:val="008B729C"/>
    <w:rsid w:val="008C1A33"/>
    <w:rsid w:val="008C23FB"/>
    <w:rsid w:val="008C4F3F"/>
    <w:rsid w:val="008C72EF"/>
    <w:rsid w:val="008D25CE"/>
    <w:rsid w:val="008D790B"/>
    <w:rsid w:val="008E45FC"/>
    <w:rsid w:val="008E5012"/>
    <w:rsid w:val="008E53A6"/>
    <w:rsid w:val="00900118"/>
    <w:rsid w:val="00901E37"/>
    <w:rsid w:val="00903062"/>
    <w:rsid w:val="009053C0"/>
    <w:rsid w:val="0091203D"/>
    <w:rsid w:val="009132F3"/>
    <w:rsid w:val="00915404"/>
    <w:rsid w:val="00915C7C"/>
    <w:rsid w:val="00916F4F"/>
    <w:rsid w:val="0092017D"/>
    <w:rsid w:val="00921BBF"/>
    <w:rsid w:val="0092736D"/>
    <w:rsid w:val="0092786A"/>
    <w:rsid w:val="00933427"/>
    <w:rsid w:val="00956F20"/>
    <w:rsid w:val="00960F49"/>
    <w:rsid w:val="009641FF"/>
    <w:rsid w:val="0096568D"/>
    <w:rsid w:val="00965755"/>
    <w:rsid w:val="00965FAC"/>
    <w:rsid w:val="0096691B"/>
    <w:rsid w:val="00976F2A"/>
    <w:rsid w:val="0097723A"/>
    <w:rsid w:val="009779C9"/>
    <w:rsid w:val="009813A7"/>
    <w:rsid w:val="009831F8"/>
    <w:rsid w:val="0098557D"/>
    <w:rsid w:val="009857FD"/>
    <w:rsid w:val="00992EE2"/>
    <w:rsid w:val="00993B03"/>
    <w:rsid w:val="009A0137"/>
    <w:rsid w:val="009A0B0F"/>
    <w:rsid w:val="009A38B6"/>
    <w:rsid w:val="009A7B6E"/>
    <w:rsid w:val="009B209D"/>
    <w:rsid w:val="009B36BB"/>
    <w:rsid w:val="009B4FAB"/>
    <w:rsid w:val="009C4935"/>
    <w:rsid w:val="009C4A4D"/>
    <w:rsid w:val="009D0A3E"/>
    <w:rsid w:val="009D0E57"/>
    <w:rsid w:val="009E3251"/>
    <w:rsid w:val="009E33D6"/>
    <w:rsid w:val="009E54CA"/>
    <w:rsid w:val="009E619D"/>
    <w:rsid w:val="009E7E74"/>
    <w:rsid w:val="009F10CC"/>
    <w:rsid w:val="009F2C5B"/>
    <w:rsid w:val="009F4A23"/>
    <w:rsid w:val="009F718F"/>
    <w:rsid w:val="00A0153A"/>
    <w:rsid w:val="00A018F6"/>
    <w:rsid w:val="00A050F3"/>
    <w:rsid w:val="00A11E37"/>
    <w:rsid w:val="00A15A6A"/>
    <w:rsid w:val="00A15EA8"/>
    <w:rsid w:val="00A161E8"/>
    <w:rsid w:val="00A16DB2"/>
    <w:rsid w:val="00A21695"/>
    <w:rsid w:val="00A234AF"/>
    <w:rsid w:val="00A35A20"/>
    <w:rsid w:val="00A472E5"/>
    <w:rsid w:val="00A51932"/>
    <w:rsid w:val="00A52C27"/>
    <w:rsid w:val="00A5450B"/>
    <w:rsid w:val="00A56C52"/>
    <w:rsid w:val="00A57BED"/>
    <w:rsid w:val="00A66665"/>
    <w:rsid w:val="00A74C60"/>
    <w:rsid w:val="00A9045D"/>
    <w:rsid w:val="00A90D1F"/>
    <w:rsid w:val="00A92417"/>
    <w:rsid w:val="00A9492F"/>
    <w:rsid w:val="00A95BA5"/>
    <w:rsid w:val="00A9706F"/>
    <w:rsid w:val="00AA0E68"/>
    <w:rsid w:val="00AA33CA"/>
    <w:rsid w:val="00AA6FA3"/>
    <w:rsid w:val="00AB5526"/>
    <w:rsid w:val="00AB5C6F"/>
    <w:rsid w:val="00AC4381"/>
    <w:rsid w:val="00AD1FC0"/>
    <w:rsid w:val="00AD44BF"/>
    <w:rsid w:val="00AE5A7B"/>
    <w:rsid w:val="00AF3207"/>
    <w:rsid w:val="00AF3CCE"/>
    <w:rsid w:val="00AF7014"/>
    <w:rsid w:val="00B01249"/>
    <w:rsid w:val="00B06C38"/>
    <w:rsid w:val="00B0714D"/>
    <w:rsid w:val="00B078F8"/>
    <w:rsid w:val="00B10B42"/>
    <w:rsid w:val="00B16DA1"/>
    <w:rsid w:val="00B20918"/>
    <w:rsid w:val="00B2710C"/>
    <w:rsid w:val="00B30366"/>
    <w:rsid w:val="00B341C8"/>
    <w:rsid w:val="00B34D2B"/>
    <w:rsid w:val="00B41525"/>
    <w:rsid w:val="00B4200E"/>
    <w:rsid w:val="00B42045"/>
    <w:rsid w:val="00B42FF7"/>
    <w:rsid w:val="00B448BA"/>
    <w:rsid w:val="00B46F82"/>
    <w:rsid w:val="00B50268"/>
    <w:rsid w:val="00B57D25"/>
    <w:rsid w:val="00B57DC6"/>
    <w:rsid w:val="00B60018"/>
    <w:rsid w:val="00B6054D"/>
    <w:rsid w:val="00B62526"/>
    <w:rsid w:val="00B65258"/>
    <w:rsid w:val="00B65869"/>
    <w:rsid w:val="00B730B6"/>
    <w:rsid w:val="00B75438"/>
    <w:rsid w:val="00B807D0"/>
    <w:rsid w:val="00B84CAA"/>
    <w:rsid w:val="00B87379"/>
    <w:rsid w:val="00B90647"/>
    <w:rsid w:val="00B92926"/>
    <w:rsid w:val="00B97092"/>
    <w:rsid w:val="00B97BD9"/>
    <w:rsid w:val="00BA008F"/>
    <w:rsid w:val="00BA3F2E"/>
    <w:rsid w:val="00BC4AEE"/>
    <w:rsid w:val="00BD3E06"/>
    <w:rsid w:val="00BD5026"/>
    <w:rsid w:val="00BD63D0"/>
    <w:rsid w:val="00BE4120"/>
    <w:rsid w:val="00BE6D72"/>
    <w:rsid w:val="00BF74AB"/>
    <w:rsid w:val="00C107AB"/>
    <w:rsid w:val="00C12A4A"/>
    <w:rsid w:val="00C12D16"/>
    <w:rsid w:val="00C135EC"/>
    <w:rsid w:val="00C13737"/>
    <w:rsid w:val="00C15364"/>
    <w:rsid w:val="00C230A4"/>
    <w:rsid w:val="00C2439C"/>
    <w:rsid w:val="00C30557"/>
    <w:rsid w:val="00C311D1"/>
    <w:rsid w:val="00C3485F"/>
    <w:rsid w:val="00C34CED"/>
    <w:rsid w:val="00C35010"/>
    <w:rsid w:val="00C36A0C"/>
    <w:rsid w:val="00C36D99"/>
    <w:rsid w:val="00C442E0"/>
    <w:rsid w:val="00C61C85"/>
    <w:rsid w:val="00C62BC0"/>
    <w:rsid w:val="00C6519C"/>
    <w:rsid w:val="00C70B48"/>
    <w:rsid w:val="00C71C08"/>
    <w:rsid w:val="00C72CD2"/>
    <w:rsid w:val="00C77721"/>
    <w:rsid w:val="00C85516"/>
    <w:rsid w:val="00C9293D"/>
    <w:rsid w:val="00C94C97"/>
    <w:rsid w:val="00CA5018"/>
    <w:rsid w:val="00CA750D"/>
    <w:rsid w:val="00CB1761"/>
    <w:rsid w:val="00CB4FDD"/>
    <w:rsid w:val="00CB7FC2"/>
    <w:rsid w:val="00CC7207"/>
    <w:rsid w:val="00CD056C"/>
    <w:rsid w:val="00CD5CA3"/>
    <w:rsid w:val="00CD7154"/>
    <w:rsid w:val="00CE0EA8"/>
    <w:rsid w:val="00CE2692"/>
    <w:rsid w:val="00CE6BE9"/>
    <w:rsid w:val="00CF30A4"/>
    <w:rsid w:val="00CF5BD9"/>
    <w:rsid w:val="00D02A36"/>
    <w:rsid w:val="00D03934"/>
    <w:rsid w:val="00D04A08"/>
    <w:rsid w:val="00D05965"/>
    <w:rsid w:val="00D12B42"/>
    <w:rsid w:val="00D2032E"/>
    <w:rsid w:val="00D25D99"/>
    <w:rsid w:val="00D35601"/>
    <w:rsid w:val="00D37EE0"/>
    <w:rsid w:val="00D40EAD"/>
    <w:rsid w:val="00D41D80"/>
    <w:rsid w:val="00D421C1"/>
    <w:rsid w:val="00D43D7C"/>
    <w:rsid w:val="00D45DEC"/>
    <w:rsid w:val="00D4771C"/>
    <w:rsid w:val="00D50BCF"/>
    <w:rsid w:val="00D54E56"/>
    <w:rsid w:val="00D55A44"/>
    <w:rsid w:val="00D576B5"/>
    <w:rsid w:val="00D60ABF"/>
    <w:rsid w:val="00D631D4"/>
    <w:rsid w:val="00D637C6"/>
    <w:rsid w:val="00D64847"/>
    <w:rsid w:val="00D64B3E"/>
    <w:rsid w:val="00D65177"/>
    <w:rsid w:val="00D715C2"/>
    <w:rsid w:val="00D715C4"/>
    <w:rsid w:val="00D7615E"/>
    <w:rsid w:val="00D801DA"/>
    <w:rsid w:val="00D8207E"/>
    <w:rsid w:val="00D8333C"/>
    <w:rsid w:val="00D85F10"/>
    <w:rsid w:val="00D90014"/>
    <w:rsid w:val="00D963AC"/>
    <w:rsid w:val="00DA5DEF"/>
    <w:rsid w:val="00DA7901"/>
    <w:rsid w:val="00DB1901"/>
    <w:rsid w:val="00DB2836"/>
    <w:rsid w:val="00DB285C"/>
    <w:rsid w:val="00DB3351"/>
    <w:rsid w:val="00DB3866"/>
    <w:rsid w:val="00DB53BD"/>
    <w:rsid w:val="00DC04EA"/>
    <w:rsid w:val="00DC39DD"/>
    <w:rsid w:val="00DE5920"/>
    <w:rsid w:val="00DE676B"/>
    <w:rsid w:val="00DF199E"/>
    <w:rsid w:val="00DF279B"/>
    <w:rsid w:val="00DF2D7B"/>
    <w:rsid w:val="00E016E2"/>
    <w:rsid w:val="00E01EA7"/>
    <w:rsid w:val="00E02A2E"/>
    <w:rsid w:val="00E02ADB"/>
    <w:rsid w:val="00E04D2D"/>
    <w:rsid w:val="00E06B75"/>
    <w:rsid w:val="00E074A6"/>
    <w:rsid w:val="00E161F3"/>
    <w:rsid w:val="00E22916"/>
    <w:rsid w:val="00E238A7"/>
    <w:rsid w:val="00E24222"/>
    <w:rsid w:val="00E279F8"/>
    <w:rsid w:val="00E33071"/>
    <w:rsid w:val="00E337B7"/>
    <w:rsid w:val="00E4132A"/>
    <w:rsid w:val="00E52BD1"/>
    <w:rsid w:val="00E5309F"/>
    <w:rsid w:val="00E64338"/>
    <w:rsid w:val="00E64970"/>
    <w:rsid w:val="00E65C66"/>
    <w:rsid w:val="00E66687"/>
    <w:rsid w:val="00E72E29"/>
    <w:rsid w:val="00E76C00"/>
    <w:rsid w:val="00E820AA"/>
    <w:rsid w:val="00E8388E"/>
    <w:rsid w:val="00E84CDC"/>
    <w:rsid w:val="00E871E8"/>
    <w:rsid w:val="00E879F6"/>
    <w:rsid w:val="00E92C54"/>
    <w:rsid w:val="00E95307"/>
    <w:rsid w:val="00E95A37"/>
    <w:rsid w:val="00E961B8"/>
    <w:rsid w:val="00E96C26"/>
    <w:rsid w:val="00EA7194"/>
    <w:rsid w:val="00ED25DE"/>
    <w:rsid w:val="00ED5274"/>
    <w:rsid w:val="00ED55F0"/>
    <w:rsid w:val="00EE16F5"/>
    <w:rsid w:val="00EF25EF"/>
    <w:rsid w:val="00EF70C2"/>
    <w:rsid w:val="00F00637"/>
    <w:rsid w:val="00F0576B"/>
    <w:rsid w:val="00F075A1"/>
    <w:rsid w:val="00F138CD"/>
    <w:rsid w:val="00F13D79"/>
    <w:rsid w:val="00F21462"/>
    <w:rsid w:val="00F21BEA"/>
    <w:rsid w:val="00F25C39"/>
    <w:rsid w:val="00F26D51"/>
    <w:rsid w:val="00F31FF0"/>
    <w:rsid w:val="00F32357"/>
    <w:rsid w:val="00F37A16"/>
    <w:rsid w:val="00F37F21"/>
    <w:rsid w:val="00F433EA"/>
    <w:rsid w:val="00F47EB9"/>
    <w:rsid w:val="00F60A43"/>
    <w:rsid w:val="00F61DE9"/>
    <w:rsid w:val="00F6260F"/>
    <w:rsid w:val="00F63717"/>
    <w:rsid w:val="00F77507"/>
    <w:rsid w:val="00F77B59"/>
    <w:rsid w:val="00F803D7"/>
    <w:rsid w:val="00F84A67"/>
    <w:rsid w:val="00F864BF"/>
    <w:rsid w:val="00F91F90"/>
    <w:rsid w:val="00F93327"/>
    <w:rsid w:val="00F93A8F"/>
    <w:rsid w:val="00F95680"/>
    <w:rsid w:val="00FA1A6C"/>
    <w:rsid w:val="00FA4CD7"/>
    <w:rsid w:val="00FA5EBC"/>
    <w:rsid w:val="00FB35A0"/>
    <w:rsid w:val="00FB54B8"/>
    <w:rsid w:val="00FC2542"/>
    <w:rsid w:val="00FC48D4"/>
    <w:rsid w:val="00FD45F4"/>
    <w:rsid w:val="00FD73D0"/>
    <w:rsid w:val="00FE06C4"/>
    <w:rsid w:val="00FE6A5D"/>
    <w:rsid w:val="00FF4AE0"/>
    <w:rsid w:val="00FF7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BDB188"/>
  <w15:docId w15:val="{429058CD-A3DA-462B-B8E1-16DE6DADD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6"/>
        <w:szCs w:val="26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4847"/>
    <w:pPr>
      <w:spacing w:line="240" w:lineRule="auto"/>
    </w:pPr>
    <w:rPr>
      <w:rFonts w:ascii=".VnTime" w:eastAsia="Times New Roman" w:hAnsi=".VnTime"/>
      <w:szCs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503060"/>
    <w:pPr>
      <w:keepNext/>
      <w:outlineLvl w:val="0"/>
    </w:pPr>
    <w:rPr>
      <w:rFonts w:ascii=".VnTimeH" w:hAnsi=".VnTimeH"/>
      <w:b/>
      <w:sz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3FE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03060"/>
    <w:rPr>
      <w:rFonts w:ascii=".VnTimeH" w:eastAsia="Times New Roman" w:hAnsi=".VnTimeH"/>
      <w:b/>
      <w:sz w:val="20"/>
      <w:szCs w:val="20"/>
      <w:lang w:val="en-GB"/>
    </w:rPr>
  </w:style>
  <w:style w:type="paragraph" w:styleId="BodyText3">
    <w:name w:val="Body Text 3"/>
    <w:basedOn w:val="Normal"/>
    <w:link w:val="BodyText3Char"/>
    <w:rsid w:val="00D631D4"/>
    <w:rPr>
      <w:rFonts w:ascii=".VnTimeH" w:hAnsi=".VnTimeH"/>
      <w:b/>
      <w:sz w:val="24"/>
    </w:rPr>
  </w:style>
  <w:style w:type="character" w:customStyle="1" w:styleId="BodyText3Char">
    <w:name w:val="Body Text 3 Char"/>
    <w:basedOn w:val="DefaultParagraphFont"/>
    <w:link w:val="BodyText3"/>
    <w:rsid w:val="00D631D4"/>
    <w:rPr>
      <w:rFonts w:ascii=".VnTimeH" w:eastAsia="Times New Roman" w:hAnsi=".VnTimeH"/>
      <w:b/>
      <w:sz w:val="24"/>
      <w:szCs w:val="20"/>
      <w:lang w:val="en-GB"/>
    </w:rPr>
  </w:style>
  <w:style w:type="paragraph" w:styleId="Header">
    <w:name w:val="header"/>
    <w:basedOn w:val="Normal"/>
    <w:link w:val="HeaderChar"/>
    <w:unhideWhenUsed/>
    <w:rsid w:val="008504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504A6"/>
    <w:rPr>
      <w:rFonts w:ascii=".VnTime" w:eastAsia="Times New Roman" w:hAnsi=".VnTime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504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04A6"/>
    <w:rPr>
      <w:rFonts w:ascii=".VnTime" w:eastAsia="Times New Roman" w:hAnsi=".VnTime"/>
      <w:szCs w:val="20"/>
      <w:lang w:val="en-GB"/>
    </w:rPr>
  </w:style>
  <w:style w:type="table" w:styleId="TableGrid">
    <w:name w:val="Table Grid"/>
    <w:basedOn w:val="TableNormal"/>
    <w:uiPriority w:val="59"/>
    <w:rsid w:val="00E52BD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01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17D"/>
    <w:rPr>
      <w:rFonts w:ascii="Segoe UI" w:eastAsia="Times New Roman" w:hAnsi="Segoe UI" w:cs="Segoe UI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4671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4671F"/>
    <w:rPr>
      <w:rFonts w:ascii=".VnTime" w:eastAsia="Times New Roman" w:hAnsi=".VnTime"/>
      <w:szCs w:val="20"/>
      <w:lang w:val="en-GB"/>
    </w:rPr>
  </w:style>
  <w:style w:type="paragraph" w:styleId="BodyText2">
    <w:name w:val="Body Text 2"/>
    <w:basedOn w:val="Normal"/>
    <w:link w:val="BodyText2Char"/>
    <w:rsid w:val="0034671F"/>
    <w:pPr>
      <w:spacing w:after="120" w:line="480" w:lineRule="auto"/>
    </w:pPr>
    <w:rPr>
      <w:sz w:val="28"/>
      <w:szCs w:val="28"/>
      <w:lang w:val="en-US"/>
    </w:rPr>
  </w:style>
  <w:style w:type="character" w:customStyle="1" w:styleId="BodyText2Char">
    <w:name w:val="Body Text 2 Char"/>
    <w:basedOn w:val="DefaultParagraphFont"/>
    <w:link w:val="BodyText2"/>
    <w:rsid w:val="0034671F"/>
    <w:rPr>
      <w:rFonts w:ascii=".VnTime" w:eastAsia="Times New Roman" w:hAnsi=".VnTime"/>
      <w:sz w:val="28"/>
      <w:szCs w:val="28"/>
    </w:rPr>
  </w:style>
  <w:style w:type="paragraph" w:styleId="ListParagraph">
    <w:name w:val="List Paragraph"/>
    <w:basedOn w:val="Normal"/>
    <w:uiPriority w:val="34"/>
    <w:qFormat/>
    <w:rsid w:val="002148AC"/>
    <w:pPr>
      <w:ind w:left="720"/>
      <w:contextualSpacing/>
    </w:pPr>
  </w:style>
  <w:style w:type="paragraph" w:customStyle="1" w:styleId="noidungcacdieu">
    <w:name w:val="noi dung cac dieu"/>
    <w:autoRedefine/>
    <w:qFormat/>
    <w:rsid w:val="005150D5"/>
    <w:pPr>
      <w:tabs>
        <w:tab w:val="left" w:pos="1701"/>
      </w:tabs>
      <w:spacing w:before="40" w:after="40" w:line="288" w:lineRule="auto"/>
      <w:ind w:firstLine="1134"/>
      <w:jc w:val="both"/>
    </w:pPr>
    <w:rPr>
      <w:rFonts w:eastAsia="Arial"/>
      <w:bCs/>
      <w:szCs w:val="20"/>
      <w:lang w:val="vi-VN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9A013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9A0137"/>
    <w:rPr>
      <w:rFonts w:ascii=".VnTime" w:eastAsia="Times New Roman" w:hAnsi=".VnTime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1206EA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CD056C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511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13D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13D7"/>
    <w:rPr>
      <w:rFonts w:ascii=".VnTime" w:eastAsia="Times New Roman" w:hAnsi=".VnTime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1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13D7"/>
    <w:rPr>
      <w:rFonts w:ascii=".VnTime" w:eastAsia="Times New Roman" w:hAnsi=".VnTime"/>
      <w:b/>
      <w:bCs/>
      <w:sz w:val="20"/>
      <w:szCs w:val="20"/>
      <w:lang w:val="en-GB"/>
    </w:rPr>
  </w:style>
  <w:style w:type="character" w:customStyle="1" w:styleId="Vnbnnidung">
    <w:name w:val="Văn bản nội dung_"/>
    <w:link w:val="Vnbnnidung0"/>
    <w:uiPriority w:val="99"/>
    <w:rsid w:val="00462ACD"/>
  </w:style>
  <w:style w:type="paragraph" w:customStyle="1" w:styleId="Vnbnnidung0">
    <w:name w:val="Văn bản nội dung"/>
    <w:basedOn w:val="Normal"/>
    <w:link w:val="Vnbnnidung"/>
    <w:uiPriority w:val="99"/>
    <w:rsid w:val="00462ACD"/>
    <w:pPr>
      <w:widowControl w:val="0"/>
      <w:spacing w:after="100" w:line="322" w:lineRule="auto"/>
      <w:ind w:firstLine="400"/>
    </w:pPr>
    <w:rPr>
      <w:rFonts w:ascii="Times New Roman" w:eastAsiaTheme="minorHAnsi" w:hAnsi="Times New Roman"/>
      <w:szCs w:val="26"/>
      <w:lang w:val="en-US"/>
    </w:rPr>
  </w:style>
  <w:style w:type="character" w:customStyle="1" w:styleId="fontstyle01">
    <w:name w:val="fontstyle01"/>
    <w:rsid w:val="007836A4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DB53BD"/>
    <w:pPr>
      <w:spacing w:line="240" w:lineRule="auto"/>
    </w:pPr>
    <w:rPr>
      <w:rFonts w:ascii=".VnTime" w:eastAsia="Times New Roman" w:hAnsi=".VnTime"/>
      <w:szCs w:val="20"/>
      <w:lang w:val="en-GB"/>
    </w:rPr>
  </w:style>
  <w:style w:type="paragraph" w:styleId="NoSpacing">
    <w:name w:val="No Spacing"/>
    <w:link w:val="NoSpacingChar"/>
    <w:uiPriority w:val="1"/>
    <w:qFormat/>
    <w:rsid w:val="009E7E74"/>
    <w:pPr>
      <w:spacing w:line="240" w:lineRule="auto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9E7E74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3FE7"/>
    <w:rPr>
      <w:rFonts w:asciiTheme="majorHAnsi" w:eastAsiaTheme="majorEastAsia" w:hAnsiTheme="majorHAnsi" w:cstheme="majorBidi"/>
      <w:color w:val="365F91" w:themeColor="accent1" w:themeShade="BF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F37A16"/>
    <w:rPr>
      <w:color w:val="800080" w:themeColor="followedHyperlink"/>
      <w:u w:val="single"/>
    </w:rPr>
  </w:style>
  <w:style w:type="character" w:customStyle="1" w:styleId="Khc">
    <w:name w:val="Khác_"/>
    <w:link w:val="Khc0"/>
    <w:uiPriority w:val="99"/>
    <w:rsid w:val="006564A4"/>
  </w:style>
  <w:style w:type="paragraph" w:customStyle="1" w:styleId="Khc0">
    <w:name w:val="Khác"/>
    <w:basedOn w:val="Normal"/>
    <w:link w:val="Khc"/>
    <w:uiPriority w:val="99"/>
    <w:rsid w:val="006564A4"/>
    <w:pPr>
      <w:widowControl w:val="0"/>
      <w:spacing w:after="40" w:line="334" w:lineRule="auto"/>
      <w:ind w:firstLine="400"/>
    </w:pPr>
    <w:rPr>
      <w:rFonts w:ascii="Times New Roman" w:eastAsiaTheme="minorHAnsi" w:hAnsi="Times New Roman"/>
      <w:szCs w:val="26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50C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098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D3057A-6CB4-413B-90F7-B5677A4B1C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-K</dc:creator>
  <cp:lastModifiedBy>Kiên Nguyễn Trung</cp:lastModifiedBy>
  <cp:revision>10</cp:revision>
  <cp:lastPrinted>2022-08-25T09:16:00Z</cp:lastPrinted>
  <dcterms:created xsi:type="dcterms:W3CDTF">2022-08-25T09:15:00Z</dcterms:created>
  <dcterms:modified xsi:type="dcterms:W3CDTF">2023-04-12T09:38:00Z</dcterms:modified>
</cp:coreProperties>
</file>